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41d75eeb32073b8941fb782816a746d44007ab9"/>
    <w:p>
      <w:pPr>
        <w:pStyle w:val="Heading2"/>
      </w:pPr>
      <w:r>
        <w:t xml:space="preserve">Organización. 1n.1.b. Mapa producto PGN. Relatoría</w:t>
      </w:r>
    </w:p>
    <w:bookmarkStart w:id="0" w:name="fig:Organización.1n.1.b.MapaproductoPGN.Relatoría"/>
    <w:p>
      <w:pPr>
        <w:pStyle w:val="FirstParagraph"/>
      </w:pPr>
      <w:bookmarkStart w:id="20" w:name="X836ecee3e762689cb8040fe8ebeaeac3fb16a62"/>
      <w:r>
        <w:t xml:space="preserve">Figure 1: Diagram: Organización. 1n.1.b. Mapa producto PGN. Relatoría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s de usabilidad, no.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lidades de descrip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C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organiza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recolección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sincronización automática de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 tendran que adecuar los contenidos audivisuales de los sitios web, con subtitulos o CLosed Caption y la apropiacion de lenguajes de seña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cripción (metatad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cole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(actualizc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abilidad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úsqueda de contenidos. Relatoría v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Relatoría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contenidos. Rltría v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ón contenidos. Rltría v0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.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7:58:08Z</dcterms:created>
  <dcterms:modified xsi:type="dcterms:W3CDTF">2023-10-17T17:5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